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5</w:t>
      </w:r>
      <w:r>
        <w:t xml:space="preserve"> </w:t>
      </w:r>
      <w:r>
        <w:t xml:space="preserve">อาสาเพื่อประชาชน</w:t>
      </w:r>
      <w:r>
        <w:t xml:space="preserve"> </w:t>
      </w:r>
      <w:r>
        <w:t xml:space="preserve">26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บบ New Normal ระวังป้องกันตรวจสุขภาพให้ดี ก่อนหัวใจวาย อุ่นใจ ใกล้หมอ สนับสนุนโดย AIS // สวัสดีค่ะ // สวัสดีครับ ผมเชิงชาย หว่างอุ่น 5 อาสาเพื่อประชาชนครับ // 5 อาสาเราไปร่วมทำบุญแบบ New Normal 2 จังหวัดด้วยกันนะครับ เชียงใหม่ และจังหวัดน่านครับ ก่อนเลยที่จังหวัดเชียงใหม่ค่ะ ไปทำบุญกันอย่างต่อเนื่องแต่เป็นแบบ New Normal แบบที่พี่หนึ่งปฏิบัติตามมาตรการสาธารณสุขอย่างเคร่งครัด พาครอบครัวบุตรหลานมาทำบุญตักบาตร แด่บรรพบุรุษที่ล่วงลับ และเป็นศิริมงคลกับตัวเอง และครอบครัวนะคะ ทุกคนปฏิบัติตามสาธารณสุข New Normal มีการตรวจวัดไข้ การจัดที่นั่งแบบเว้นระยะห่างแบบ Social Distance เพื่อลดความแออัด ลดความเสี่ยงในการแพร่ COVID ค่ะ // ครับ ไปกันที่ชุมชนมิ่งเมือง เมืองน่านกันบ้างนะครับ พุทธศาสนิกชนก็ได้ทำบุญ แบบพระภิกษุสงค์นะครับ โดยพระศุนธรมุนี จังหวัดน่าน เจ้าอาวาสวัดมิ่งเมือง ท่านกล่าวแบบนี้ครับ ว่าในทุกปีจะมีการจัดกิจกรรมเพื่อน้อมลำลึกถึงคุณพระสมเด็จพระพุทธเจ้า งดเว้นของ COVID-19 ทำให้ทางวัดนิ่มเมืองรับแล้วก็งดเว้นการจัดกิจกรรม และพิธีกรรมทางพุทธศาสนานะครับ เพื่อลดความแออัด รวมทั้งขอให้พระศาสนิกชนได้ร่วมปฏิบัติธรรมกันที่บ้าน ร่วมงดอบายมุขนะครับ ไม่ว่าจะเป็นการเบียดเบียน ฆ่าสัตว์ต ชำระร่างกาย วาจา จิตใจให้สะอาด ถวายเป็นพุทธบูชาในวันวิสาขบูชา รวมถึงพัฒนาคุณภาพชีวิตคนพิการด้วยนะครับ // หลายวัดนะคะ เมื่อช่วงเช้าก็มีการเวียนเทียนรอบองค์พระธาตุ ไม่สะดวก ก็สามารถเวียนเทียนผ่านระบบออนไลน์ค่ะ //ไปอีกวัดหนึ่งที่สมุทรปราการนะครับ แจ้ครับ // ใช่ค่ะ อีกด้วยนะคะ พระครูแจ้ เจ้าอาวาสวัดบางพลีใหญ่ จังหวัดสมุทรปราการพร้อมด้วย ปรุงสุกพร้อมเงินกว่า 400,000 บาทค่ะ ในช่วง COVID-19 นี้สร้างขวัญและกำลังใจค่ะ // ปลัดสุวัฒณ ศีลคุณ วัดบางพลี นายอำเภอ สมสักดิ์ ไปโรงพยาบาลบางพลี ตำรวจภูธรบางปู นำข้าวกล่องไปมอบให้กับโรงพยาบาลบางพลี พร้อมมอบเงินสดให้กับบุคลากรทางการแพทย์อีกคนละ 500 เพื่อนำ ไปใช้ในชีวิตประจำวันเป็นเงินกว่า 400,000 บาทครับ ท่านกล่าวนะคะ ที่ทำแบบนี้เพื่อตอบแทนบุคลากรทางการแพทย์ รวมไปถึงเจ้าหน้าที่ทุกฝ่ายค่ะ ช่วงนี้ทำงานหนัก ผู้ป่วย COVID-19 จำนวนมากนะคะ จึงทำทาน โดยเป็นปัจจัยที่ญาติโยมนำมาทำบุญก็ส่งมอบขวัญกำลังใจให้บุคลากรทางการแพทย์ที่ช่วยเหลือผู้ป่วย COVID-19 จำนวนมากนะคะ รวมถึงยังมอบให้กับเจ้าหน้าที่ศูนย์แพทย์ชุมชน วัดบางพลี // ไปมอบเป็นกำลังให้เขา แม้จะเป็นเงินเล็กน้อยแค่คนละ 500 บาท แต่เราก็ให้ด้วยความจริงใจ ให้ด้วยความบริสุทธิ์ใจ ทุกคนก็ยิ้มแย้มแจ่มใส ก็ขอให้บุคลากรบุคลากรทางการแพทย์เข้มแข็ง ช่วยเหลือพี่น้องประชาชน ส่วนทางวัดคณะสงฆ์อยู่ภายหลังนะครับ ถ้ามีอะไรที่จะสงเคราะห์พวกเจ้าหน้าที่ได้ คณะก็ ณ วัดบางพลีก็เต็มที่ครับ ด้านนายแพทย์พิเชษ โรงพยาบาลบางพลีบอกนะครับ ว่าที่ผ่านมาพระครูก็ได้ให้การสนับสนุนโรงพยาบาลมาโดยตลอดอยู่แล้ว ทางการแพทย์หลายรายการ ในสถานการณ์ COVID-19 ก็ได้มีการห่วงใยบุคลากรทางการแพทย์เป็นอย่างสูง อีกด้วยครับ // ตรงนี้ต้องกราบขอบพระคุณท่านเป็นอย่างสูงครับ ที่ท่านเห็นความสำคัญอุปกรณ์ทางการแพทย์ นอกจากนี้ท่านครูยังให้ความอนุเคราะห์วัดกลาง ในการฉีดวัคซีน COVID-19 สำหรับประชาชนด้วยครับ ทางโรงพยาบาลบางพลีเองมีกำหนดให้ ตั้งแต่วันที่ 7 มิถุนายน เป็นต้นไปนะครับ ขอเชิญชวนประชาชนทุก ๆ ท่านนะครับ ลงทะเบียนผ่านหมอพร้อมนะครับ แล้วก็ไปฉีดวัคซีน ในวันที่ 7 มิถุนายน ซึ่งเราจะเริ่มต้นฉีดที่วัดบางพลีใหญ่ // ค่ะ อย่างที่คุณหมอพิเชฐ เชิญชวนนะคะ ถ้าใครที่ประสงค์จะฉีดวัคซีนก็ให้ลงทะเบียนของแต่ละจังหวัด ก็มีการเริ่มต้นฉีดวัคซีน วันที่ 7 เป็นต้นไป ในส่วนของพระครูแจ้ ซึ่งอยู่ภายในวัดบางพลีใหญ๋กลางอีกด้วยค่ะ มาต่อกันอีกที่หนึ่งนะครับ ที่จังหวัดสมุทรปราการนะครับ มีการจัดตั้งโรงพยาบาลสำหรับผู้ป่วยที่ ไม่เหมาะที่จะไปโรงพยาบาลอื่น ก็คือเป็นผู้ป่วยที่พิการนะครับ วันนี้นะครับก็มีการลงพื้นที่ไปมีรองนายกรัฐมนตรี และรัฐมนตรีว่าการกระทรวงสาธารณสุข รวมไปถึง ดร.สาธิต ปิตุเตชะ นะครับ ช่วยว่าการกระทรวงสาธารณสุข ประธานคณะกรรมการส่งเสริมและพัฒนาคุณภาพชีวิตคนพิการลงพื้นที่ไปตรวจเยี่ยมความพร้อมโรงพยาบาลสนาม วิทยาศาสตร์สิริธรเพื่อคนพิการนะครับ ซึ่งเป็นการบูรณาการ 3 กระทรวงหลัก ก็คือ การะทรวงสาธารณสุข กระทรวงอุดมศึกษาวิจัยและนวัตกรรมนะครับ รวมไปถึงกระทรวงพัฒนาสังคมและความมั่นคงของมนุษย์ โดยเปิดให้บริการให้กับผู้ป่วยที่อายุ 15-35 ปี ในวันที่ 1 มิถุนายน ที่จะถึงนี้ครับ เพื่อผู้การแห่งนี้นะคะ จะเป็นโมเดลให้กับผู้พิการที่ป่วยด้วยโรค COVID-19 บางท่านมีอาการ หรือว่ามีอาการไม่มากค่ะ จุดนี้จะรองรับผู้ป่วย 224 เตียง มีการใช้นวัตกรรมเทคโนโลยีทางการแพทย์เพื่ออำนวยความสะดวกเพื่อรักษาตัว ยกตัวอย่างเช่น รถเข็นบังคับระยะไกล เครื่องฆ่าเชื้อโรคด้วยแสง UVC และ TTRS ซึ่งเป็นเครื่องช่วยสื่อสารให้ผู้ป่วย ในการเคลื่อนย้ายผู้ป่วยด้วยค่ะ // บอกว่า ผู้พิการถือเป็นหนึ่งในผู้ที่รัฐบาลต้องดูแล แล้วก็ดูแลให้เป็นอย่างดีด้วยนะครับ ที่ผ่านมาคณะกรรมการการส่งเสริมคุณภาพชีวิต ได้เห็นชอบมาตรการเช่น การขยายเวลาบัตรผู้พิการที่หมดอายุ เพื่อให้สิทธิ์ในสวัสดิการต่าง ๆ นะครับ การขยายเวลาพักหนี้กองทุนพัฒนา เวลายื่นเรื่องขอกู้ฉุกเฉิน จากกองทุนพัฒนาคุณภาพชีวิตของผู้พิการเป็นต้นครับ // ในส่วนของผู้พิการที่ติดเชื้อ COVID-19 ขอรับความช่วยเหลือได้หลากหลายช่องทางนะคะ หมายเลข 1668 ศูนย์บริการช่วยเหลือสังคม 1300 และสายด่วนคนพิการ 1479 รวมไปถึงแอปพลิเคชัน TTRS กรณีคนพิการทางการได้ยินและสื่อความหมายค่ะ // ไปติดตามอึกหนึ่งความช่วยเหลือ พี่ทหารลงพื้นที่ไปช่วยซื้อพืชผลที่ไม่สามารถนำสู่ตลาดได้นะครับ ก็ไปซื้อที่สวนเลยนะครับ ล่าสุดเป็นอะไรครับ // นครพนม // นั่นเองนะครับ ที่นครพนม กองพลทหารราบที่ 3 กรมทหารราบที่ 3 ค่ายยอดเมืองสางนะครับ พร้อมผู้นำท้องถิ่นเกษตรกร บ้านแพงนะครับ อยู่ที่อำเภอบ้างแพง จังหวัดนรคพนม ทางการเกษตร เก็บฟังทองไปปรุงอาหารเลี้ยงกำลังพล ตามโครงการน้องทหารอิ่มท้อง พี่น้องเกษตรกรอิ่มใจ ที่กรมทหารราบที่ 3 พันโท ศรสนัท นวลมนี ได้ซื้อฟักทองจำนวน 500 กิโลกรัม กิโลกรัมละ 5 บาท เพื่อบรรเทาทุกข์ของพี่น้องเกษตรกรชาวสวนฟักทอง ของเกษตรกรที่บ้านแพง ปีนี้ราคาตกแค่ 2 บาท แต่ว่าพี่ ๆ ทหารไปซื้อในกิโลฯ ละ5 บาทเพื่อบรรเทาความเดือดร้อนครับ // ราคาตกแต่คุณภาพเพราะว่านายกเทศมนตรี อำเภอบ้านแพง บอกว่าฟักทองที่นี่เด่นตรงที่ ปลูกบนเนื้อที่บ้านนอนแพค่ะ พื้นที่ดินตะกอนแม่น้ำโขงจึงมีแร่ธาตุเยอะนะคะ เป็นช่วงเวลาเก็บเกี่ยวของทุกปี จะได้ราคาสูงนะคะ แล้วก็หลากหลายเรื่องราวนะคะ ค่ะ // เป็นฟักทองพรีเมียมเลยนะครับ // ชาวเกษตรกรนะครับ ขอขอบพระคุณทางทหาร ร. 3 พัน 3 นะครับ ที่มาช่วยซื้อผลผลิตฟักทอง เกษตรกรในวันนี้นะครับ ถ้าผ่านมาทางเทศบาลบ้านแพง จะขอมาช่วยอุดหนุนเกษตรกร ท่านละลูก 2 ลูก ก็ผมยินดีมากครับ โดยการติดต่อผ่าน ผมนะครับ นายกได้เลย ผ่านเบอร์ที่ให้ไว้ // พี่น้องเกษตรกรท่านใดประสบปัญหาความเดือดร้อน ประสบสินค้าการเกษตร หรือว่าราคาตกต่ำ เนื่องจากว่าไม่มีคนไปซื้อที่หน้าสวนครับ ท่านผู้บัญชาการทหารบก แม่ทัพภาค ช่วยซื้อสินค้าทางการเกษตรของพี่น้องเกษตรกร ชาวไร่ ชาวสวน ทั่วประเทศเลยนะครับ เพื่อประกอบอาหารเลี้ยงกำลังพล ของ ทบ. น้องทหารอิ่มท้อง พี่น้องเกษตรกรอิ่มใจ ติดต่อได้นะครับ ประสานงานได้ที่สินค้าเกษตรทบ. นะครับ ติดต่อได้ที่ หมายเลขโทรศัพท์ 061-4188256 หรือว่าข้อความมาที่ Facebook TV5HD1 หรือว่า WWW.TV5.co.th นะครับ ก็ข้อมูลสื่อสารของท่านก็จะได้ติดต่อกลับไปครับ // ใช่ค่ะ ทุกผลิตภัณฑ์ทางการเกษตร ฟักทองแบบนี้เปป็นต้น เหนียว หวาน กรอบ 1 ความช่วยเหลือนะครับ หมอเดินเท้า ไปช่วยเหลือที่นครราชสีมาครับ // ค่ะ ไปดูปฏิบัติการของเจ้าหน้าที่ทหารฝ่ายกิจการพลเรือน กองพันทหารปืนใหญที่ 23 สุรธรรมพิทัก หนองจะบก ค่ะ ลงพื้นที่นครราชสีมา ให้การช่วยเหลือการแพทย์เบื้องต้น 2 ครอบครัวด้วยกันนะคะ ไปถึงก็วัดความดันทำแผล แล้วก็ช่วยแนะนำญาติ ๆ วิธีการดูแลผู่ป่วยติดเตียง มีการมอบหน้ากากอนามัยและเวชภรรณในการทำความสะอาดแผล ผ้าอ้อม แล้วก็สิ่งของเครื่องอุปโภคบริโภคค่ะ ถือเป็นการส่งเสริมการดูแลสุขภาพครอบครัว ค่าใช้จ่ายที่ต้องเดินทางไปโรงพยาบาล ก็ถือว่าเป็นวันหนึ่งนะครับ ที่มียอดผู้ป่วยสะสมมากที่สุดวันหนึ่งนะครับ นั่นก็คือ 41 รายด้วยกัน ก็มีการจัดตั้งศูนย์ประสานงานต้านภัย COVID เพื่อเป็นสื่อกลางในการช่วยเหลือของภาครัฐนะครับ และญาติของผู้เสียชีวิตที่ไม่สามารถหาวัดในการทำฌาปนกิจได้ กองทัพบกของดูแลประชาชนในวาระสุดท้ายของชีวิต สถานของกองทัพบก วัดศิริพงศ์ เพื่อฌาปนกิจศพโดยไม่คิดค่าใช้จ่ายใด ๆ ทั้งสิ้นนะครับ คุณผู้ชมสามารถติดต่อได้ที่… ตลอด 24 ชั่วโมงนะครับ แล้วก็ TV5hd1 และทางไลน์นะครับ</w:t>
      </w:r>
      <w:r>
        <w:t xml:space="preserve"> </w:t>
      </w:r>
      <w:r>
        <w:t xml:space="preserve">@tv5HD1</w:t>
      </w:r>
      <w:r>
        <w:t xml:space="preserve"> </w:t>
      </w:r>
      <w:r>
        <w:t xml:space="preserve">ขึ้นอยู่หน้าจอแล้วนะครับ // จันทร์ไม่เว้นวันหยุดราชการ อย่างเช่นวันนี้เป็นต้นนะคะ พักกันสักครู่ ภัยเงียบอีกหนึ่งอย่างหัวใจวายเฉียบพลัน // สักครู่มาติดตามจาก อุ่นใจ ใกล้หมอครับ</w:t>
      </w:r>
    </w:p>
    <w:p>
      <w:pPr>
        <w:pStyle w:val="BodyText"/>
      </w:pPr>
      <w:r>
        <w:t xml:space="preserve">[เสียงโฆษณา] // อุ่นใจใกล้หมอวันนี้นะคะ จากกรณีที่โลกโซเชียล ไว้อาลัยครูหนึ่งพิมพรที่เสียชีวิตระหว่างไลฟ์สด ทำอาหารนะคะ ญาติก็ระบุว่าอาการเสียชีวิต แจ้งว่าเกิดจากภาวะหัวใจโตทำให้หัวใจวายเฉียบพลันค่ะ // ครับ เรื่องราวนี้ก็เกิดขึ้น มีการแชร์ภาพกันเมื่อวานนี้นะครับ แต่ว่าญาติก็ขอเอาไว้นะครับ เพราะว่าคนเห็นภาพที่ครูหนึ่งเธอล้มแล้วก็เสียชีวิตไม่ได้นะครับ ครูหนึ่ง พิมพ์พร จันทร์แดง Money Coach กำลังไลฟ์เฟซบุ๊กสอนทำอาหาร แล้วก็นิ่ง</w:t>
      </w:r>
      <w:r>
        <w:t xml:space="preserve"> </w:t>
      </w:r>
      <w:r>
        <w:t xml:space="preserve">แล้วก็เสียชีวิตในเวลาต่อมานะครับ คุณหมอได้ระบุการเสียชีวิตของครูหนึ่งเนื่องจากหัวใจโตและส่งผลให้หัวใจวายหัวใจวายเฉียบพลันครับ // ญาติทางศาสนาที่เชียงรายค่ะ ในห้วงเวลาครอบครัวทำใจได้ยาก วิงวอนทุกคน ขอความกรุณาชุดแชร์ภาพขณะที่ครูเสียชีวิตนะคะ ซึ่ง 5 อาสาเพื่อประชาชนก็ขอแสดงความไว้อาลัยกับการเสียชีวิตของครูหนึ่งพิมพ์พรด้วยค่ะ มีผู้เสียชีวิตหลายคนนะคะ เสียชีวิตของครูหนึ่งพิมพ์ภรเดี๋ยวเราจะมาสอบถามคุณหมอเพิ่มเติมนะคะ สิ่งที่ทำให้ให้หัวใจหวายสถาบันโรคทรวงอก สวัสดีค่ะคุณหมอ // สวัสดีครับ หมอครับ // สวัสดีครับคุณเชิงชาย คุณเกวลี และท่านผู้ฟังทุกท่านครับ // หมอครับ อาการที่หัวใจโตอย่างที่ครูหนึ่งเธอประสบและเสียขชีวิตไหนครับ // คือ ต้องเรียนอย่างนี้นะครับ อาการแบบนี้เขาเรียกว่าคนไข้หัวใจหยุดทำงานกระทันหันนะครับ ซึ่งจริง ๆ เราใช้คำที่ทับศัพท์ ไม่ใช่ที่ทับศัพท์ ไม่ใช่หัวใจวาย เพราะว่าคำว่าหัวใจวายเฉียบพลันในภาษาอังกฤษจะใช้อีกคำหนึ่งนะครับ ซึ่งอันนี้นี่ให้เป็นคำรวม แต่ว่าจริง ๆ ก็คือ เป็นภาวะหัวใจหยุดเต้นเฉียบพลัน // หัวใจหยุดเต้นเฉียบพลันนะคะ พูดถึงสัญญาณเตือนอะไรกับร่างกายเรา ก่อนที่เกิดภาวะแบบนี้ไหมคะ คุณหมอ // คือ ต้องเรียนอย่างนี้ครับ ว่าในทุกช่วงอายุนะครับ แล้วก็เจอบ่อยในวัยกลางคนก็แค่ 30 นะครับ แล้วก็จะพบบ่อยในผู้ชายมากกว่าผู้หญิง 2 เท่า แล้วก็สัญญาณเตือนจริง ๆ ไม่ว่าจะเป็นโรคหัวใจที่แบบมีอาการหรือว่าซ่อนเร้นอยู่นี่ อาการนี้จะเป็นภาวะเฉียบพลัน แล้วก็ไม่มีสัญญาณเตือนนะครับ อย่างที่เราเห็นในคลิป ก็คือไม่มีสัญญาณเตือน คือ ล้มไปเลยนะครับ // ค่ะ // แล้วคุณหมอครับ วิธีที่จะดูว่าตัวเองอยู่ในภาวะเสี่ยงแบบนี้ จะดูอย่างไรครับ หรือว่าต้องไปตรวจร่างกายประจำปี // คือ การตรวจร่างกายประจำปี ตรวจสุขภาพ ที่บอกได้ช่วยได้ ในกรณีที่มีโรคหัวใจซ่อนเร้นอยู่นะครับ เพราะว่าในบางรายเหมือนคนปกตินะครับ แต่จะมีโรคประจำตัว หรือโรคมีกรรมพันธุ์ซ่อนอยู่ หรือกล้ามเนื้อหัวผิดปกตินะครับ ตั้งแต่กรรมพันธุ์ หัวใจอ่อนแรงและมีหัวใจโต หรือบางคนนี่กล้ามเนื้อหัวใจ ทางเดินไฟฟ้าหัวใจมีการเหนี่ยวนำผิดปกติการตรวจร่างกายบ้างครั้งก็ตรวจเจอ บางการตรวจร่างกายบางครั้งก็ตรวจเจอ บางครั้งก็ไม่เจอ // ค่ะ แล้วเราจะมีวิธีระวังรักษาอย่างไรครับ เพื่อไม่ให้เกิดเหตุการณ์แบบนี้น่ะครับ // คือ วิธีการป้องกันนี่ ไม่มีวิธีที่จะป้องกันได้ 100 เปอร์เซ็นต์ วิธีที่… ทางทีมใดนะครับ ก็คือถ้าคนที่หมดสตินี่อันดับแรกเลย ต้องเข้าไปประเมินว่าเขารู้สึกตัวไหม ไหวหรือเปล่า ถ้าไม่ได้นะครับ ต้องเริ่มการกู้ชีพเลยนะครับ ก็คือการปั๊มหัวใจหรือเรียกว่า CPR หลังจากนั้นเราจะต้องมีการใช้อุปกรณ์ สมองแล้วก็อวัยวะอื่น ๆ ก่อนไปถึงหัวใจแล้วก็การใช้เครื่องที่เป็นกระตุกหัวใจเรียกว่า</w:t>
      </w:r>
      <w:r>
        <w:t xml:space="preserve"> </w:t>
      </w:r>
      <w:r>
        <w:t xml:space="preserve">“</w:t>
      </w:r>
      <w:r>
        <w:t xml:space="preserve">AAD</w:t>
      </w:r>
      <w:r>
        <w:t xml:space="preserve">”</w:t>
      </w:r>
      <w:r>
        <w:t xml:space="preserve"> </w:t>
      </w:r>
      <w:r>
        <w:t xml:space="preserve">จะเป็นตัวช่วยอีกอันหนึ่งนะครับ ระหว่างที่เรารอ ให้เครื่องทำงานนะครับ แล้วหลังจากนั้น หัวใจเต้นผิดจังหวะนะครับ แล้วก็เครื่องกระตุก จะทำให้หัวใจกลับมาเต้นเป็นปกติ ซึ่ง 2 อันนี้สำคัญมากนะครับ ในการ CPR จะเป็นการทำให้เลือดไปเลี้ยงสมองได้ทันอยู่ตลอดเวลาได้เพียงพอ แต่การที่ใช้เครื่องอาการขาดเลือด แต่การที่จะทำให้หัวใจเต้นได้ตามปกตินะครับ ซึ่ง 2 อันนี้ควรจะใช้คู่กัน อย่างกรณีที่เกิดขึ้นนี่ คนที่ช่วยเหลือฉุกเฉินอยู่ที่บ้าน อาจจะมีไม่ความรู้เรื่องการ CPR คนที่บ้านก็ไม่สามารถที่จะช่วยปั้มหัวใจได้น่ะครับ // จริง ๆ อันนี้ควรจะมีการสอดแทรกความรู้ที่จริง ๆ ต้องมีการสอดแทรกเรื่องความรู้ให้กับประชาชน เพราะว่าเวลาเป็นสิ่งสำคัญที่สุดเลยนะครับ ที่เราสามารถเข้าไปกู้ชีพได้ภายใน 3 นาที จะมีโอกาสที่จะฟื้นได้ถึง 70 เปอร์เซ็นต์แล้วก็พวกนี้ ถ้าเกิดมีการรอดชีวิตก็จะมีไม่ความพิการทางสมองหลงเหลืออยู่เลยนะครับ 1 นาที ทุก 1 นาทีนี่ อัตราการรอดชีวิตจะลดลงทุก 10 เปอร์เซ็นต์นะครับ เพราะฉะนั้น การกู้ชีพและการใช้ AAD ยังเป็นสิ่งที่สำคัญมากในกรณีแบบนี้ครับ // เรื่องที่คนทุกคนจะต้องมีความรู้พื้นฐานในการทำ CPR นะคะ เหตุการณ์ที่ไม่คาดคิดจะเกิดขึ้นได้เสมอ // มีหน่วยงานไหนของคุณหมอไหมครับ ที่จะให้คำแนะนำให้ความรู้เรื่องการช่วยปั๊มหัวใจ หรือว่า CPR นี่ครับ // ก็สำหรับบุคลากรทางการแพทย์นะครับ เรามีศูนย์การฝึกกู้ชีพอยู่ เป็นเป็นศูนย์ CPR ที่ฝึกขั้นพื้นฐาน จนถึงขั้น Advance นะครับ แล้วก็ เนื่องจากประชาชนทั่วไปนี่ เราก็มีโครงการที่จะเปิดนะครับ อบรมกับประชาชน แต่ติดปัญหาเรื่องสถานการณ์ COVID นะครับ ก็เลยต้องเลื่อนออกไปก่อน // เรื่องนี้จำเป็นและสำคัญมากเลยนะครับ หากเจอเหตุฉุกเฉินจะได้ช่วยเขาคนที่จะหมดสติไปทันท่วงที สิ่งสำคัญอย่างยิ่งนะคะ ต้องขอขอบพระคุณคุณหมอจากสถาบันโรคทรวงอก ขอบคุณคุณหมอนะคะ // ครับผม ยินดี // ขอบคุณหมอที่มาให้ความรู้ครับ สวัสดีครับ // สวัสดีครับ ค่ะ // เรื่องถ้า COVID เจือจางไปก็ต้องไปหาความรู้เรื่องนี้กันนะครับ ทำอย่างไร กี่ครั้งต่อ 1 นาที วิธีการทำอย่างไร ทรางอกช่วงไหนที่จะต้องปั๊มลงไป นาทีนะคะ แล้วก็วิธีการที่จะต้องทำ เดี๋ยวพักสักครู๋นะคะ เดี๋ยวช่วงหน้านะคะ ไปช่วยหนุ่มใหญ่มีผังผืดทั่วตัวน่าเห็นใจอย่างยิ่งนะคะ ในการดำเนินชีวิต // ช่วงหน้าไปกำแพงเพชรครับ</w:t>
      </w:r>
    </w:p>
    <w:p>
      <w:pPr>
        <w:pStyle w:val="BodyText"/>
      </w:pPr>
      <w:r>
        <w:t xml:space="preserve">[เสียงดนตรี]// ไปกันที่ขาณุวรลักษณ์นะคะ หนุ่มอายุ 22 ปี เมื่อ 10 ปีก่อน เขามีปุ่มเล็ก ๆ ที่ตัว แต่ปรากฎว่าเวลาผ่านมาตอนนี้มีตุ่มผังผืดขึ้นตามตัวอาศัยอยู่กับคุณพ่อคุณแม่ที่เป็นออทิสติกนะคะ ด้วยการขอข้าววัดรับประทานค่ะ // ไปดูกันนะครับ สภาพร่างกายผิดปกติของนายบุญฤทธิ์หรือว่าอ๊อดวัย 22 ปีนะครับ อำเภอคานุวรลักษณ์ ที่กำแพงเพชร ตามตัวมีตุ่มพุพอง</w:t>
      </w:r>
      <w:r>
        <w:t xml:space="preserve"> </w:t>
      </w:r>
      <w:r>
        <w:t xml:space="preserve">ไปจนถึงหัวไหล่และลำคอ ก็เป็นแผลมีน้ำเหลืองตลอดเวลาเลยนะครับ และมีอาการเจ็บปวดและทรมานมากเลยนะคะ ดูแล้วไม่ใช่อายุ 22 นะครับ // ใช่ค่ะ น้องอายุ 22 ปี น้องอ๊อดก็คือคุณทิง เทพเพราบอกว่า แต่เดิมนี่น้องอ๊อดมีอาการปกตินะคะ เรื่องการเรียนรู้ คือน้องนี่เป็นเด็กพิเศษ เรียนอยู่ช่วงที่เรียนอยู่ชั้น ป.4 มีฝีเล็ก ๆ ที่คางด้านขวา จากนั้นฝีค่อย ๆ รุกลามจนกระทั้งกลายเป็นพังผืดรอบตัวแบบนี้ ก่อนที่จะไปรักษาที่โรงพยาบาลสวรรค์ประชารัตน์ เมื่อแผลแห้งนะคะ ก็กลายเป็นแผลเป็น กลายเป็นผังผืดติดตัวไปทั่วตัวด้านบน แทบไม่ได้ค่ะ โดยเฉพาะแขนด้านซ้าย มีแผลที่เป็นรูลึกนะคะ ขณะนี้ลูกชายแทบไม่ได้รักษาตัว เพราะรายได้น้อยมาก มีรายได้เพียงเบี้ยคนชราแล้วเบี้ยคนพิการ อาศัยขอข้าววัดกินประทังชีวิตค่ะ // ช่วงที่เป็นใหม่ ๆ มันเป็นฝี แล้วก็ลามไป ก็พาไปหาหมอ เขาก็ให้ยามา มาทาแก้คัน ที่โรงพยาบาล… มันหายไหม // ค่อยยังชั่ว // มันก็ไม่หายเลย มันก็เป็นสภาพแบบนี้ พอหมดยา มันก็เป็นอีก เป็นอีกอยู่อย่างนี้ // อยากหายไหมครับ อ๊อด ยกมือไหว้เขาได้ไหมขอความช่วยเหลือ // ได้แค่นี้ // ได้แค่นี้นะ // ด้านคุณศิริมล สุขวัทนะครับ ทีมกาชาด อำเภออนุเสาวรีย์ ในพื้นที่ได้ขอให้เข้ามาดูแลครอบครัวนี้ คณะลงพื้นที่ไปรับความช่วยเหลือ มารับตัวไปรักษาแผล ต่อไปอาการไม่ดีขึ้นนะครับ ที่จะติดต่อหน่วยงานที่เกี่ยวข้องแต่ยังไม่มีหน่วยงานไหนช่วยเหลือ เนื่องจากว่าช่วงนี้ COVID-19 กำลังระบาด เนื่องจากทำเรื่องอื่นที่จำเป็นเร่งด่วนมากกว่านะครับ คุณผู้ชมอยู่ในขณะนี้ คุณผู้ชมท่านใด รู้วิธีรักษาโรคนี้ มาช่วยทีหนึ่งนะครับ ลำบาก ทรมานมากเลยนะครับ // ใช่ค่ะ จะยกแขนไหว้คุณผู้ชม นะคะ คุณผู้ชมใจบุญอยากจะช่วยรักษาน้องอ๊อดนะคะ ความช่วยเหลือผ่านบัญชีของพ่อน้องอ๊อด เดี๋ยวขึ้นเลขธนาคารกรุงไทย สาขาสลกบาตร นายอิง เทพเทา ชื่อบัญหมายเลขึ้นให้ 7-0-420-59 ธนาคารกรุงไทยค่ะ เป็นรอบตัวเลยนะคะ // มาต่อกันอีกเรื่องหนึ่งนะครับ ภัยจากลมต่อเนื่อง ลมพายุพัดแรงแล้วก็ฝนฟ้าคะนองในช่วงนี้นะครับ ก็เป็นความช่วยเหลือและเตรียมความพร้อมของพี่ ๆ ทหารนะครับ ไปดูกันครับ พันเอก ฐิติพงศ์ พิมวสา มณฑลทหารบกที่ 45 บอกให้ พลจากมกำลังณฑลทหารบกที่ 15 ป้องกันทางอากาศ ทัพบกที่ 4 นะครับ มีการประทำที่ภาคใต้ วันที่ 25 โรงพยาบาลค่ายวิภาวดี เตรียมความพร้อม เครื่องจักร อุปกรณ์ ยุโทปกร ช่วยเหลือประชาชน ตลอด 24 ชั่วโมงครับ // ใช่ค่ะ ก็ช่วยบอกเมื่อเดือนพฤษภาคมทุก ๆ ปีภาคใต้จะถึงฤดูฝนค่ะ รวมไปถึงระยะนี้มีพายุไซโคลน ชื่อว่า ยาอาส นะคะ ที่อาจจะทำให้เกิดฝนตกหนัก และคลื่นลมแรงในอ่าวไทยแถมยังส่งผลพื้นที่ได้ค่ะ ทางหน่วยทหารจึงเตรียมความพร้อมประสบภัย ก็จะเน้นระวังพื้นที่ราบ มีอำเภอกาญจนดิษฐ์ ดอนสัก นิคมชัยยา แล้วก็อำเภอท่าช้าง พบภัยพิบัติได้ตลอด 24 ชั่วโมงนะคะ // ไปกันบ้างนะครับ กำลังพลจิตอาสา มณฑลทหารบร่วมกับนักศึกษาวิชาทหาร ร่วมกับประชาชน พิชัย อำเภอเมืองลำปางนะครับ ร่วมใจสร้างฝายอนุรักษ์ธรรมชาติอยู่ที่ตำบลพิชัยนะครับ โดยสร้างฝายแบบกึ่งถาวรบนพื้นที่เชิงเขานะครับ เพื่อไม่ให้ชุมชนเกิดผลกระทบน้ำป่าไหลหลาก ในช่วงฤดูฝนนะครับ และยังเป็นการกักน้ำเพื่อให้เกิดความชุ่มชื้น เพิ่มระบบนิเวศขอให้พี่น้องประชาชนใช้กินไว้ใช้กันอีกด้วยกันนะครับ // ไปต่อกันนะคะ ปฏิบัติการทวงคืนผืนป่าที่จังหวัดนราธิวาส โดย กอ.รมน. ภาค 4 นะคะ ร่วมกับเจ้าหน้าที่ป่าไหม เข้าจับกุมบุกรุกเข้าไปพื้นที่ดังกล่าวอยู่ใกล้กับแนวเขตพื้นที่ ใกล้กับน้ำตกกว่า 13 ไร่ ด้วยกันนะคะ ยึดไร่ที่ถูกตัดโค่น รวมไปถึงอุปกรณ์ตัดไม้เก็บไว้เป็นของกลางค่ะ เจ้าหน้าที่ภายใน ภาค 4 ส่วนหน้า และเจ้าหน้าที่อุทยานแห่งชาติ น้ำตกซีโฟร์ ตัดไม้ทำลายป่าที่เขามะแตง นครศรีโดยเดินเท้าเข้าไปนะครับ เป็นป่าลึกกว่า 6 กิโลเมตรเป็นป่าสมบูรณ์ และถาวร เป็นอุทยานแห่งชาติน้ำตกซีโฟร์ ตำบลเชิงคีรีนะครับ ต้นน้ำ แม่น้ำสายบุรี ตรวจสอบพื้นที่ป่ามีการตัดป่าตัดไม้ทำลายป่า 4 แปลงด้วยกันครับ 13 ไร่ กับ 3 ตารางวา รวบอุปกรณ์ตัดไม้จำนวนหนึ่งหนีไปได้ นอกจากนี้เจ้าหน้าที่ยังเจอรอยช้างป่าหากินบริเวณที่ถูกตัดไม้ไปด้วยครับ // ซึ่งเหตุการณ์การทวงคืนผืนป่าครั้งนี้นะคะ ศรีรัก และผู้… ภายในนะคะ ว่าที่ได้สั่งให้เจ้าหน้าที่ชุดดั่งกล่าวนี่ออกลาดตระเวนได้รับแจ้ง มีกลุ่มบุคคลเข้าบุกรุกเข้าถางป่า จากการไปตรวจสอบผืนป่าก่อนหน้านี้ ถูกบุกรุกทำลายไปหลายแปลงแล้วนะคะ ขยายผลที่เกี่ยวข้องทำลายป่า มาดำเนินคดีต่อไปค่ะ // พักกันสักครู่หนึ่งก่อนนะครับ ช่วงหน้าไปติดตามชาวบ้านที่แม่เมาะลำปาง สร้างสะพานให้ใหม่ด้วยนะครับ เนื่องจากสะพานเก่าเป็นสะพานไม้ เดี๋ยวกลับมาครับ</w:t>
      </w:r>
    </w:p>
    <w:p>
      <w:pPr>
        <w:pStyle w:val="BodyText"/>
      </w:pPr>
      <w:r>
        <w:t xml:space="preserve">[เสียงโฆษณา] // มาที่เรื่องราวร้องทุกข์นะคะ ของชาวบ้านอำเภอแม่เมาะ จังหวัดลำปางค่ะ เพราะว่าสะพานข้ามห้วยที่เข้า-ออกหมู่บ้านถูกไฟไหม้เสียหาย อาจจะเป็นฝีมือมนุษย์หรือไฟป่านะครับ ชาวบ้านสันนิษฐานว่าน่าจะเป็นฝีมือมนุษย์ นี่คือสภาพห้วยทานน้อย แล้วก็ทานหลวงนะครับ อยู่ที่ เข้าออกหมู่บ้าน อำเภอแม่เมาะ จังหวัดลำปางนะครับ ถูกไฟไหม้เกิดจากคนหาของป่ามักง่าย ไปเผาป่า บริเวณใกล้เคียง ไปติดสะพานที่เป็นไม้นะครับ สะพานนี่แต่ว่าที่พาดเอาไว้เป็นสะพานเป็นไม้แล้วก็เสริมคอนกรีตเอาไว้ด้านบน ก็สามารถผ่านได้แค่จักรยานยนต์ และคนเดินไปกันแบบทุลักทุเลนะคะ ทีมข่าว 5 อาสาเพื่อประชาชนทราบก็ลงพื้นที่นะคะ ก็ลงพื้นที่แล้วก็ช่วยชาวบ้านเล่าให้ฟัง บอกว่าชาวบ้านออกเงิน ออกแรงสร้างกันเอง ก่อนจะมีกองทุนพัฒนา เสาตอม่อสะพานเชื่อมเหล็กให้ทับด้วยหินพุก สภาพก็เริ่มจะชำรุดทรุดโทรม ไฟไหม้เมื่อ 20 พฤษภาคมที่ผ่านมา ชาวบ้าน คน ตอนนี้สรรจรเข้าหมู่บ้านด้วยความลำบาก หมู่บ้านเล็ก ๆ แห่งนี้ก็ได้รับความเดือดร้อน นายก อบต. มีงบประมาณปีละ 3,000,000 ดูแลคน 5,540 คน ไม่มีงบซ่อมแซมสะพาน แต่จะประสานทาง อบจ. ให้เข้ามาช่วยเหลือในครั้งนี้นะครับ ซึ่ง… สอ.บจ. ลำปาง หรือว่า เหนือ แล้วก็ อบจ. ลำบาป แห่งประเทศไทยและกรมป่าไม้ค่ะ ขออนุญาตจากกรมป่าไม้เนื่องจากเป็นพื้นที่เขตป่าสงวนแห่งชาติ ทาง อบจ. ลำปางเขียนแบบสะพานแล้วนะคะ เดี๋ยวจากนั้นจะขอสนับสนุนจาก อบจ. ลำปาง ช่วยเหลือจากโรงไฟฟ้าแม่เมาะให้ใหม่ค่ะ ได้มาตรฐาน อยู่ที่ขนาดความกว้าง 7 เมตร ยาว 20 เมตร ลำปางเหมือนกันนะครับ พาไปกินเค้กที่ลำปาง แล้วก็พาไปร่วมพิธีแต่งงานแบบไม่รับซอง</w:t>
      </w:r>
    </w:p>
    <w:p>
      <w:pPr>
        <w:pStyle w:val="BodyText"/>
      </w:pPr>
      <w:r>
        <w:t xml:space="preserve">[เสียงดนตรี] // สวัสดีค่ะ คุณผู้ชมเจ้าขา วันนี้ลมพัดเย็นสบายวันนี้จุ๋มจะพาไปดูนะคะ เบเกอรี่แปลกตา แถมยังมีคาฐมาลองไปชมกันสิคะ พาไปชมหลักกิโลอันใหญ่ ไก่ขาเดียว จะเป็นอื่นไกลไปไม่ได้ นอกจากเมืองลำปางกะเจ้า ก็ที่นี่เขาเขียน เจ๋ง บรรเลงเค้กด้วยอักขระ ไม่ใช่กันโรค COVID นะเจ้าคะ ในช่วง COVID นั่นไงเจ้าคะ กคนสู้ ๆ น// ขอให้ทุะคะ ตั้งสติ อยากให้ผู้ประกอบการตั้งจุดยืนของตัวเอง แล้วเราก็พยายามสร้างแปลกใหม่ให้กับสินค้าค่ะ // เคยสั่งมา 1 ก้อน ตัดไม่ขาดเลยเจ้าคะ สังสัยจะเป็นที่อักขระยันต์ จังงัง ณ งงงวย แต่ยังไม่มี ณ ตัวเธอ ต้องสู้กันต่อไปนะคะ ทุกท่านขา เป็นกำลังใจให้ทุกท่านนะคะ เบเกอรี่ทั้งหลายแหล่ เรื่องของงานแต่งค่ะ งานแต่งงานนี้ไม่มีซองนะคะ ไปรับชมสิคะ งานแต่งที่ใดเป็นได้แค่แขกรับเชิญ พ่อหนุ่มน้อยคนนี้เข้าร่วมงานวิวาอย่างเศร้า หอบอะไรที่จะมามอบให้ จุ๋มเห็นแล้วมันช่างเศร้าเสียจริง ๆ เลยเชียว</w:t>
      </w:r>
    </w:p>
    <w:p>
      <w:pPr>
        <w:pStyle w:val="BodyText"/>
      </w:pPr>
      <w:r>
        <w:t xml:space="preserve">[เสียงดนตรี] // โอโห เราก็นึกว่าจะมอบอะไรที่เรียกน้ำตาเซอร์ไพรส์เพื่อน ดันควักออกมาพวง 40 ดีกรี แถมพ่วงมะม่วงกะจะให้เขาไปฉลองกันในเรือนหอกันหรืออย่างไร อย่างนี้นะคะ คงเสร็จจากงานคู่บ่าวสาวหลังงานกันสิคะ กลับมาพบกันใหม่ในวันพรุ่งนี้นะคะ รักเสมอค่ะ</w:t>
      </w:r>
    </w:p>
    <w:p>
      <w:pPr>
        <w:pStyle w:val="BodyText"/>
      </w:pPr>
      <w:r>
        <w:t xml:space="preserve">[เสียงดนตรี] // ขอบคุณพี่จุ๋ม ปอยเด้งนะคะ เราจะลาไปด้วยบทเพลงของ 3 หนุ่ม 3 ทหารผาเมืองนะคะ ปกติ 3 หนุ่มนี้ ดูแลผาเมือง จับมาร้องเพลงให้คนไทยไปด้วยกันค่ะ // แล้วก็อยู่ที่อำเภอฝาง ที่เชิงชายกับปาจรีย์ลาคุณผู้ไป ลากันไปพร้อมบทเพลงนี้เลยนะครับ สวัสดีครับ //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5 อาสาเพื่อประชาชน 26 พ.ค. 64</dc:title>
  <dc:creator/>
  <cp:keywords/>
  <dcterms:created xsi:type="dcterms:W3CDTF">2021-06-09T04:39:06Z</dcterms:created>
  <dcterms:modified xsi:type="dcterms:W3CDTF">2021-06-09T04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มิถุนายน 2564 เวลา 09.50 น.</vt:lpwstr>
  </property>
  <property fmtid="{D5CDD505-2E9C-101B-9397-08002B2CF9AE}" pid="3" name="subtitle">
    <vt:lpwstr/>
  </property>
</Properties>
</file>